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97a1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9612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cadf4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